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ultiraci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H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 R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smo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lcohol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e drin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xercise in last 3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HIV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flu vaccine in last 1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pneumoni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routine checkup in last 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primary care prov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ina or coronary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weight or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r or poor health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physic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ment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on impair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wal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difficu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running err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dre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21:38:47Z</dcterms:created>
  <dcterms:modified xsi:type="dcterms:W3CDTF">2025-03-19T21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